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moving-in-the-plane"/>
      <w:r>
        <w:t xml:space="preserve">Lesson 1: Moving in the Plane</w:t>
      </w:r>
      <w:bookmarkEnd w:id="20"/>
    </w:p>
    <w:p>
      <w:pPr>
        <w:pStyle w:val="Heading3"/>
      </w:pPr>
      <w:bookmarkStart w:id="21" w:name="which-one-doesnt-belong-diagrams"/>
      <w:r>
        <w:t xml:space="preserve">1.1: Which One Doesn’t Belong: Diagrams</w:t>
      </w:r>
      <w:bookmarkEnd w:id="21"/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937617.9130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triangle-square-dance"/>
      <w:r>
        <w:t xml:space="preserve">1.2: Triangle Square Dance</w:t>
      </w:r>
      <w:bookmarkEnd w:id="23"/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</w:pPr>
      <w:r>
        <w:t xml:space="preserve">With your partner, write a description of the moves in each dance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We could think of each dance as a new dance by running it in reverse, starting in the 6th frame and working backwards to the first.</w:t>
      </w:r>
    </w:p>
    <w:p>
      <w:pPr>
        <w:numPr>
          <w:ilvl w:val="0"/>
          <w:numId w:val="1003"/>
        </w:numPr>
      </w:pPr>
      <w:r>
        <w:t xml:space="preserve">Pick a dance and describe in words one of these reversed dances.</w:t>
      </w:r>
    </w:p>
    <w:p>
      <w:pPr>
        <w:numPr>
          <w:ilvl w:val="0"/>
          <w:numId w:val="1003"/>
        </w:numPr>
      </w:pPr>
      <w:r>
        <w:t xml:space="preserve">How do the directions for running your dance in the forward direction and the reverse direction compare?</w:t>
      </w:r>
    </w:p>
    <w:p>
      <w:pPr>
        <w:pStyle w:val="Heading3"/>
      </w:pPr>
      <w:bookmarkStart w:id="25" w:name="lesson-1-summary"/>
      <w:r>
        <w:t xml:space="preserve">Lesson 1 Summary</w:t>
      </w:r>
      <w:bookmarkEnd w:id="25"/>
    </w:p>
    <w:p>
      <w:pPr>
        <w:pStyle w:val="FirstParagraph"/>
      </w:pPr>
      <w:r>
        <w:t xml:space="preserve">Here are two ways for changing the position of a figure in a plane without changing its shape or size:</w:t>
      </w:r>
    </w:p>
    <w:p>
      <w:pPr>
        <w:numPr>
          <w:ilvl w:val="0"/>
          <w:numId w:val="1004"/>
        </w:numPr>
      </w:pPr>
      <w:r>
        <w:t xml:space="preserve">Sliding or shifting the figure without turning it. Shifting Figure A to the right and up puts it in the position of Figure B.</w:t>
      </w:r>
    </w:p>
    <w:p>
      <w:pPr>
        <w:pStyle w:val="FirstParagraph"/>
      </w:pPr>
      <w:r>
        <w:drawing>
          <wp:inline>
            <wp:extent cx="2293645" cy="2266121"/>
            <wp:effectExtent b="0" l="0" r="0" t="0"/>
            <wp:docPr descr="A figure that has been slid or shifted in the plane without turning it" title="" id="1" name="Picture"/>
            <a:graphic>
              <a:graphicData uri="http://schemas.openxmlformats.org/drawingml/2006/picture">
                <pic:pic>
                  <pic:nvPicPr>
                    <pic:cNvPr descr="/app/tmp/embedder-1605937617.950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urning or rotating the figure around a point. Figure A is rotated around the bottom</w:t>
      </w:r>
      <w:r>
        <w:t xml:space="preserve"> </w:t>
      </w:r>
      <w:r>
        <w:rPr>
          <w:b/>
        </w:rPr>
        <w:t xml:space="preserve">vertex</w:t>
      </w:r>
      <w:r>
        <w:t xml:space="preserve"> </w:t>
      </w:r>
      <w:r>
        <w:t xml:space="preserve">to create Figure C.</w:t>
      </w:r>
    </w:p>
    <w:p>
      <w:pPr>
        <w:pStyle w:val="FirstParagraph"/>
      </w:pPr>
      <w:r>
        <w:drawing>
          <wp:inline>
            <wp:extent cx="2293645" cy="1828800"/>
            <wp:effectExtent b="0" l="0" r="0" t="0"/>
            <wp:docPr descr="A figure that has been turned or rotated around a point" title="" id="1" name="Picture"/>
            <a:graphic>
              <a:graphicData uri="http://schemas.openxmlformats.org/drawingml/2006/picture">
                <pic:pic>
                  <pic:nvPicPr>
                    <pic:cNvPr descr="/app/tmp/embedder-1605937617.996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6:58Z</dcterms:created>
  <dcterms:modified xsi:type="dcterms:W3CDTF">2020-11-21T05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kczL+/3QzTSiq4YbwgjAcrRcXtF3nq51isvF+kAjnirP95LzBG/ATVjgWZz46J9SGCD5bzbqbxt82ROvGU9A==</vt:lpwstr>
  </property>
</Properties>
</file>